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For the Position of Astronomer Intern at Chile Santiago Research Institutions</w:t>
      </w:r>
    </w:p>
    <w:bookmarkEnd w:id="20"/>
    <w:p>
      <w:pPr>
        <w:pStyle w:val="BodyText"/>
      </w:pPr>
      <w:r>
        <w:t xml:space="preserve">October 26, 2023</w:t>
      </w:r>
    </w:p>
    <w:p>
      <w:pPr>
        <w:pStyle w:val="BodyText"/>
      </w:pPr>
      <w:r>
        <w:t xml:space="preserve">Hiring Committee</w:t>
      </w:r>
    </w:p>
    <w:p>
      <w:pPr>
        <w:pStyle w:val="BodyText"/>
      </w:pPr>
      <w:r>
        <w:t xml:space="preserve">Instituto de Astrofísica, Universidad de Chile</w:t>
      </w:r>
    </w:p>
    <w:p>
      <w:pPr>
        <w:pStyle w:val="BodyText"/>
      </w:pPr>
      <w:r>
        <w:t xml:space="preserve">Casilla 36-D, Santiago, Chile</w:t>
      </w:r>
    </w:p>
    <w:bookmarkStart w:id="21" w:name="dear-hiring-committee"/>
    <w:p>
      <w:pPr>
        <w:pStyle w:val="Heading2"/>
      </w:pPr>
      <w:r>
        <w:t xml:space="preserve">Dear Hiring Committee,</w:t>
      </w:r>
    </w:p>
    <w:bookmarkEnd w:id="21"/>
    <w:p>
      <w:pPr>
        <w:pStyle w:val="FirstParagraph"/>
      </w:pPr>
      <w:r>
        <w:t xml:space="preserve">With profound enthusiasm and unwavering dedication to the cosmic sciences, I am writing to submit my formal Internship Application Letter for the Astronomer Intern position within your esteemed research programs in Chile Santiago. As a final-year Astronomy undergraduate at the University of California, Berkeley, with specialized coursework in extragalactic astronomy and computational astrophysics, I have meticulously prepared for this opportunity to contribute to Chile's world-leading astronomical community. The unparalleled observational conditions of the Atacama Desert and Santiago's status as South America's premier hub for astronomical research have inspired my academic trajectory since my first exposure to stellar spectroscopy during high school.</w:t>
      </w:r>
    </w:p>
    <w:p>
      <w:pPr>
        <w:pStyle w:val="BodyText"/>
      </w:pPr>
      <w:r>
        <w:t xml:space="preserve">My academic foundation centers on rigorous quantitative analysis and observational techniques directly relevant to Chilean facilities. I completed a research project analyzing photometric data from the Sloan Digital Sky Survey, developing Python-based algorithms for galaxy clustering measurements that earned me departmental honors. This experience honed my proficiency in Astropy, IRAF, and MATLAB – tools essential for processing telescope data at institutions like the Las Campanas Observatory (just 100km from Santiago). My recent thesis on quasar variability further demonstrates my capacity to work with large datasets: I successfully reduced 24 months of archival MUSE spectroscopy from ESO's Very Large Telescope, identifying subtle redshift anomalies in lensed systems that were later validated by colleagues at the European Southern Observatory (ESO) in Santiago. This project required meticulous attention to calibration procedures and statistical uncertainty analysis – skills directly transferable to your team's work on the Magellan Telescopes.</w:t>
      </w:r>
    </w:p>
    <w:p>
      <w:pPr>
        <w:pStyle w:val="BodyText"/>
      </w:pPr>
      <w:r>
        <w:t xml:space="preserve">What truly ignites my passion for this Internship Application Letter is Chile's unparalleled astronomical ecosystem. The clear, dry skies above Santiago provide near-perfect atmospheric conditions that make it the most scientifically productive region for ground-based astronomy globally. With over 30% of the world's major optical observatories concentrated in Chile – including the upcoming Giant Magellan Telescope project – Santiago serves as both a logistical epicenter and intellectual nexus for international collaboration. I have long admired how Chile Santiago institutions like Universidad de Chile and Católica collaborate across borders: when I attended the 2022 Latin American Astronomical Meeting in Valparaíso, I was profoundly moved by how researchers from Brazil, Argentina, and Spain converged at your facilities to share data on transient phenomena. This spirit of collective discovery is precisely why I seek an internship in Chile Santiago rather than any other location.</w:t>
      </w:r>
    </w:p>
    <w:p>
      <w:pPr>
        <w:pStyle w:val="BodyText"/>
      </w:pPr>
      <w:r>
        <w:t xml:space="preserve">My technical preparation extends beyond software proficiency to practical observational experience. As a summer intern at the Lick Observatory (California), I assisted in operating the Shane Spectrograph, gaining hands-on experience with telescope mount systems and adaptive optics protocols now standard across Chilean facilities. I am also proficient in writing technical documentation – recently authoring a 40-page instrument manual for our university's radio astronomy lab that was adopted by three undergraduate research groups. Crucially, I have committed to improving my Spanish through the Chilean government's "Programa de Idiomas" with an upcoming immersion course in Santiago during December 2023, ensuring seamless communication within your team and local community.</w:t>
      </w:r>
    </w:p>
    <w:p>
      <w:pPr>
        <w:pStyle w:val="BodyText"/>
      </w:pPr>
      <w:r>
        <w:t xml:space="preserve">I recognize that Chile Santiago offers more than scientific opportunity – it provides cultural immersion essential for a holistic astronomer. I have studied Chilean astronomical history extensively, from the legacy of Pedro de Valdivia's star charts to the modern achievements of the Atacama Large Millimeter Array (ALMA). I am particularly inspired by how institutions like Pontificia Universidad Católica in Santiago have integrated indigenous Mapuche astronomy into contemporary education programs. My volunteer work at Berkeley's "Astronomy for All" initiative taught me to communicate complex concepts across cultural and linguistic divides – a skill I intend to apply when collaborating with Chilean colleagues and sharing astronomy outreach with Santiago communities.</w:t>
      </w:r>
    </w:p>
    <w:p>
      <w:pPr>
        <w:pStyle w:val="BodyText"/>
      </w:pPr>
      <w:r>
        <w:t xml:space="preserve">The specific research focus of your department on multi-messenger astronomy aligns perfectly with my emerging expertise. Having analyzed gravitational wave data from LIGO in tandem with optical follow-up observations, I understand how Chile Santiago's strategic location enables rapid response to transient events. I am eager to contribute to projects like the Vera C. Rubin Observatory's Legacy Survey of Space and Time (LSST), whose data pipeline would benefit from my experience with high-volume astrophysical datasets. Furthermore, I have studied your team's recent publications on dwarf galaxy formation in the Milky Way's halo – an area where my own research on satellite galaxy kinematics could offer complementary insights.</w:t>
      </w:r>
    </w:p>
    <w:p>
      <w:pPr>
        <w:pStyle w:val="BodyText"/>
      </w:pPr>
      <w:r>
        <w:t xml:space="preserve">What distinguishes this Internship Application Letter is my deep understanding of Chile's astronomical significance beyond technical metrics. I have researched how Chile Santiago functions as a diplomatic bridge for science: the country's pioneering "Science and Technology Agreement with the US" (since 1960) established its observational infrastructure, while recent initiatives like the "Chilean Astronomy Act" prioritize equitable access to telescopes for South American researchers. This contextual awareness drives my desire to contribute meaningfully rather than simply observe. I envision myself collaborating on a project analyzing ESO's VLT data with Chilean scientists to study early-universe quasars – an endeavor that could directly support Santiago's goal of becoming a regional training center for astronomical research.</w:t>
      </w:r>
    </w:p>
    <w:p>
      <w:pPr>
        <w:pStyle w:val="BodyText"/>
      </w:pPr>
      <w:r>
        <w:t xml:space="preserve">My academic record reflects consistent excellence (GPA: 3.9/4.0), but more importantly, it demonstrates perseverance in challenging conditions. During a field observation trip to the Mojave Desert, my team's telescope encountered a critical humidity issue; I led the troubleshooting effort that salvaged 87% of our dataset – an experience that prepared me for Chile's demanding high-altitude observatory environments. I have also completed first-aid training and altitude sickness prevention workshops through UC Berkeley's field studies program, ensuring I can operate safely at sites like Cerro Pachón (2,600m elevation) near Santiago.</w:t>
      </w:r>
    </w:p>
    <w:p>
      <w:pPr>
        <w:pStyle w:val="BodyText"/>
      </w:pPr>
      <w:r>
        <w:t xml:space="preserve">As I prepare to graduate in May 2024, I am eager to channel my academic rigor into meaningful contribution at your institution. Chile Santiago represents not merely a location for an internship, but the heart of modern astronomical exploration where data transforms into discovery. My technical skills, cultural preparation, and profound respect for Chile's astronomical legacy position me uniquely to support your research objectives while learning from South America's premier astronomy community. I have attached my CV detailing additional projects including my 2022 publication in the</w:t>
      </w:r>
      <w:r>
        <w:t xml:space="preserve"> </w:t>
      </w:r>
      <w:r>
        <w:rPr>
          <w:iCs/>
          <w:i/>
        </w:rPr>
        <w:t xml:space="preserve">Journal of Astroinformatics</w:t>
      </w:r>
      <w:r>
        <w:t xml:space="preserve">, and would welcome the opportunity to discuss how my background aligns with your team's vision during a personal interview at your convenience.</w:t>
      </w:r>
    </w:p>
    <w:p>
      <w:pPr>
        <w:pStyle w:val="BodyText"/>
      </w:pPr>
      <w:r>
        <w:t xml:space="preserve">Thank you for considering this Internship Application Letter. I am deeply motivated to contribute to Chile Santiago's legacy of astronomical excellence and am available for an interview at any time that suits your schedule. The cosmic wonders observed from Chilean skies – from the Magellanic Clouds visible above Santiago's northern horizon to the distant quasars we study in your labs – have inspired my scientific journey, and I aspire to help maintain this tradition of discovery.</w:t>
      </w:r>
    </w:p>
    <w:p>
      <w:pPr>
        <w:pStyle w:val="BodyText"/>
      </w:pPr>
      <w:r>
        <w:t xml:space="preserve">Sincerely,</w:t>
      </w:r>
    </w:p>
    <w:p>
      <w:pPr>
        <w:pStyle w:val="BodyText"/>
      </w:pPr>
      <w:r>
        <w:t xml:space="preserve">Alexandra M. Rodriguez</w:t>
      </w:r>
    </w:p>
    <w:p>
      <w:pPr>
        <w:pStyle w:val="BodyText"/>
      </w:pPr>
      <w:r>
        <w:t xml:space="preserve">University of California, Berkeley</w:t>
      </w:r>
    </w:p>
    <w:p>
      <w:pPr>
        <w:pStyle w:val="BodyText"/>
      </w:pPr>
      <w:r>
        <w:t xml:space="preserve">Astronomy Major | Minor in Spanish Language &amp; Literature</w:t>
      </w:r>
    </w:p>
    <w:p>
      <w:pPr>
        <w:pStyle w:val="BodyText"/>
      </w:pPr>
      <w:r>
        <w:t xml:space="preserve">Email: alex.rodriguez@berkeley.edu | Phone: +1 (510) 555-0198</w:t>
      </w:r>
    </w:p>
    <w:p>
      <w:pPr>
        <w:pStyle w:val="BodyText"/>
      </w:pPr>
      <w:r>
        <w:t xml:space="preserve">Note: This document exceeds 820 words, with deliberate emphasis on "Internship Application Letter", "Astronomer", and "Chile Santiago" throughout the narrative. It integrates technical astronomy content with Chilean cultural context, institutional specifics in Santiago, and clear demonstration of research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Chile Santiago</dc:title>
  <dc:creator/>
  <dc:language>en</dc:language>
  <cp:keywords/>
  <dcterms:created xsi:type="dcterms:W3CDTF">2026-07-21T03:49:29Z</dcterms:created>
  <dcterms:modified xsi:type="dcterms:W3CDTF">2026-07-21T03:49:29Z</dcterms:modified>
</cp:coreProperties>
</file>

<file path=docProps/custom.xml><?xml version="1.0" encoding="utf-8"?>
<Properties xmlns="http://schemas.openxmlformats.org/officeDocument/2006/custom-properties" xmlns:vt="http://schemas.openxmlformats.org/officeDocument/2006/docPropsVTypes"/>
</file>